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164398">
        <w:rPr>
          <w:rFonts w:eastAsia="Times New Roman" w:cs="Times New Roman"/>
          <w:b/>
          <w:color w:val="000000"/>
          <w:sz w:val="40"/>
          <w:szCs w:val="28"/>
        </w:rPr>
        <w:t>14:1-16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164398">
        <w:rPr>
          <w:rFonts w:eastAsia="Times New Roman" w:cs="Times New Roman"/>
          <w:b/>
          <w:color w:val="000000"/>
          <w:sz w:val="40"/>
          <w:szCs w:val="28"/>
        </w:rPr>
        <w:t>War &amp; Peace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E82E95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Think back to your history classes. What are some famous wars or battles that stand out to you?</w:t>
      </w:r>
    </w:p>
    <w:p w:rsidR="00E82E95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In your opinion, why have there always been wars going on? Why does God have this one recorded for us in the Bible?</w:t>
      </w:r>
    </w:p>
    <w:p w:rsidR="001A3E4A" w:rsidRPr="001A3E4A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Look at the passage. Compare Abram’s ability to defeat the enemy with that of his nephew Lot.</w:t>
      </w:r>
    </w:p>
    <w:p w:rsidR="001A3E4A" w:rsidRPr="001A3E4A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Turn to 1 Pet. 5:8-9. Who is the primary enemy of the believer and what is his strategy?</w:t>
      </w:r>
    </w:p>
    <w:p w:rsidR="001A3E4A" w:rsidRPr="001A3E4A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Have you ever felt like you were in the middle of a battle? Do you feel like you are presently in a battle? Talk about it.</w:t>
      </w:r>
    </w:p>
    <w:p w:rsidR="001A3E4A" w:rsidRPr="001A3E4A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Read Ephesians 6:11-18. Talk about the nature of our present war. Have you ever thought of your mind as a battlefield?</w:t>
      </w:r>
    </w:p>
    <w:p w:rsidR="001A3E4A" w:rsidRPr="001A3E4A" w:rsidRDefault="00E82E95" w:rsidP="005E69F2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What are some practical ways that you can ready yourself for the battle?</w:t>
      </w:r>
    </w:p>
    <w:p w:rsidR="0035579C" w:rsidRPr="001A3E4A" w:rsidRDefault="00E82E95" w:rsidP="001A3E4A">
      <w:pPr>
        <w:pStyle w:val="ListParagraph"/>
        <w:numPr>
          <w:ilvl w:val="0"/>
          <w:numId w:val="1"/>
        </w:numPr>
        <w:spacing w:after="960"/>
        <w:jc w:val="both"/>
        <w:rPr>
          <w:rFonts w:eastAsia="Times New Roman" w:cs="Times New Roman"/>
          <w:color w:val="000000"/>
          <w:sz w:val="28"/>
          <w:szCs w:val="28"/>
        </w:rPr>
      </w:pPr>
      <w:r w:rsidRPr="00D26D69">
        <w:rPr>
          <w:rFonts w:eastAsia="Times New Roman" w:cs="Times New Roman"/>
          <w:sz w:val="28"/>
          <w:szCs w:val="28"/>
        </w:rPr>
        <w:t>How can prayer become a more powerful weapon for you to win your battles?</w:t>
      </w:r>
    </w:p>
    <w:sectPr w:rsidR="0035579C" w:rsidRPr="001A3E4A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7261" w:rsidRDefault="008C7261" w:rsidP="003B74C6">
      <w:pPr>
        <w:spacing w:after="0" w:line="240" w:lineRule="auto"/>
      </w:pPr>
      <w:r>
        <w:separator/>
      </w:r>
    </w:p>
  </w:endnote>
  <w:endnote w:type="continuationSeparator" w:id="0">
    <w:p w:rsidR="008C7261" w:rsidRDefault="008C7261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005D3C">
      <w:t>1</w:t>
    </w:r>
    <w:r w:rsidR="005E69F2">
      <w:t>4</w:t>
    </w:r>
    <w:r w:rsidR="00005D3C">
      <w:t>:</w:t>
    </w:r>
    <w:r w:rsidR="00D87159">
      <w:t>17-24</w:t>
    </w:r>
    <w:r w:rsidR="005361BA">
      <w:t xml:space="preserve"> “</w:t>
    </w:r>
    <w:r w:rsidR="00D87159">
      <w:t>The Foreshadowing</w:t>
    </w:r>
    <w:r w:rsidR="00A6125D">
      <w:t>”</w:t>
    </w:r>
    <w:r>
      <w:t>.</w:t>
    </w:r>
    <w:bookmarkStart w:id="0" w:name="_GoBack"/>
    <w:bookmarkEnd w:id="0"/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7261" w:rsidRDefault="008C7261" w:rsidP="003B74C6">
      <w:pPr>
        <w:spacing w:after="0" w:line="240" w:lineRule="auto"/>
      </w:pPr>
      <w:r>
        <w:separator/>
      </w:r>
    </w:p>
  </w:footnote>
  <w:footnote w:type="continuationSeparator" w:id="0">
    <w:p w:rsidR="008C7261" w:rsidRDefault="008C7261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052EE"/>
    <w:rsid w:val="00005D3C"/>
    <w:rsid w:val="0002515A"/>
    <w:rsid w:val="00035AD0"/>
    <w:rsid w:val="0006009A"/>
    <w:rsid w:val="00063320"/>
    <w:rsid w:val="0006412B"/>
    <w:rsid w:val="00071BB7"/>
    <w:rsid w:val="00073A0C"/>
    <w:rsid w:val="00121D11"/>
    <w:rsid w:val="0012318E"/>
    <w:rsid w:val="00140160"/>
    <w:rsid w:val="00164398"/>
    <w:rsid w:val="001A24CF"/>
    <w:rsid w:val="001A3E4A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7760F"/>
    <w:rsid w:val="00390248"/>
    <w:rsid w:val="003B74C6"/>
    <w:rsid w:val="003C1DD5"/>
    <w:rsid w:val="003D0AA6"/>
    <w:rsid w:val="003D0F77"/>
    <w:rsid w:val="003E0432"/>
    <w:rsid w:val="003E2089"/>
    <w:rsid w:val="003F04C4"/>
    <w:rsid w:val="004236C2"/>
    <w:rsid w:val="00424551"/>
    <w:rsid w:val="00434C7E"/>
    <w:rsid w:val="004472C3"/>
    <w:rsid w:val="004626F0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5E69F2"/>
    <w:rsid w:val="006103A2"/>
    <w:rsid w:val="00654B4F"/>
    <w:rsid w:val="006C4878"/>
    <w:rsid w:val="006F31A4"/>
    <w:rsid w:val="007143B8"/>
    <w:rsid w:val="00722411"/>
    <w:rsid w:val="0076509D"/>
    <w:rsid w:val="00795C44"/>
    <w:rsid w:val="007A0F43"/>
    <w:rsid w:val="007C0F9A"/>
    <w:rsid w:val="007D4A4C"/>
    <w:rsid w:val="007D6128"/>
    <w:rsid w:val="007F550C"/>
    <w:rsid w:val="00826FEF"/>
    <w:rsid w:val="008A0222"/>
    <w:rsid w:val="008B2243"/>
    <w:rsid w:val="008C21DA"/>
    <w:rsid w:val="008C7261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92DA4"/>
    <w:rsid w:val="00BC4923"/>
    <w:rsid w:val="00BF320C"/>
    <w:rsid w:val="00C23602"/>
    <w:rsid w:val="00C2742F"/>
    <w:rsid w:val="00C3389C"/>
    <w:rsid w:val="00C81F26"/>
    <w:rsid w:val="00C82659"/>
    <w:rsid w:val="00C86E75"/>
    <w:rsid w:val="00CA2851"/>
    <w:rsid w:val="00CC5202"/>
    <w:rsid w:val="00D101E0"/>
    <w:rsid w:val="00D76713"/>
    <w:rsid w:val="00D87159"/>
    <w:rsid w:val="00DA1802"/>
    <w:rsid w:val="00DD063F"/>
    <w:rsid w:val="00DD45E0"/>
    <w:rsid w:val="00DF5DA1"/>
    <w:rsid w:val="00DF6BD9"/>
    <w:rsid w:val="00E01F55"/>
    <w:rsid w:val="00E47079"/>
    <w:rsid w:val="00E82E95"/>
    <w:rsid w:val="00E85EF2"/>
    <w:rsid w:val="00ED2BD8"/>
    <w:rsid w:val="00F152FC"/>
    <w:rsid w:val="00F24C8A"/>
    <w:rsid w:val="00F44E68"/>
    <w:rsid w:val="00F55584"/>
    <w:rsid w:val="00F77B9A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3</cp:revision>
  <dcterms:created xsi:type="dcterms:W3CDTF">2016-09-09T17:49:00Z</dcterms:created>
  <dcterms:modified xsi:type="dcterms:W3CDTF">2016-09-09T17:50:00Z</dcterms:modified>
</cp:coreProperties>
</file>